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98C99" w14:textId="1FEC7989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F2460D">
        <w:rPr>
          <w:rFonts w:ascii="Times New Roman" w:hAnsi="Times New Roman" w:cs="Times New Roman"/>
          <w:b/>
          <w:sz w:val="24"/>
          <w:szCs w:val="24"/>
          <w:u w:val="single"/>
        </w:rPr>
        <w:t>b</w:t>
      </w:r>
      <w:r w:rsidR="0025761C">
        <w:rPr>
          <w:rFonts w:ascii="Times New Roman" w:hAnsi="Times New Roman" w:cs="Times New Roman"/>
          <w:b/>
          <w:sz w:val="24"/>
          <w:szCs w:val="24"/>
          <w:u w:val="single"/>
        </w:rPr>
        <w:t>k</w:t>
      </w:r>
      <w:r w:rsidR="00F2460D">
        <w:rPr>
          <w:rFonts w:ascii="Times New Roman" w:hAnsi="Times New Roman" w:cs="Times New Roman"/>
          <w:b/>
          <w:sz w:val="24"/>
          <w:szCs w:val="24"/>
          <w:u w:val="single"/>
        </w:rPr>
        <w:t>4430 KC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4DFF4394"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 výstup </w:t>
      </w:r>
      <w:r w:rsidR="00383438">
        <w:rPr>
          <w:rFonts w:ascii="Times New Roman" w:hAnsi="Times New Roman" w:cs="Times New Roman"/>
          <w:b/>
          <w:sz w:val="24"/>
          <w:szCs w:val="24"/>
        </w:rPr>
        <w:t>30-</w:t>
      </w:r>
      <w:r>
        <w:rPr>
          <w:rFonts w:ascii="Times New Roman" w:hAnsi="Times New Roman" w:cs="Times New Roman"/>
          <w:b/>
          <w:sz w:val="24"/>
          <w:szCs w:val="24"/>
        </w:rPr>
        <w:t>40 minut</w:t>
      </w:r>
      <w:r w:rsidR="0038343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+</w:t>
      </w:r>
      <w:r w:rsidR="0038343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zpětná vazba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8E71BA" w14:textId="06B7A169" w:rsidR="00383438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="0025761C">
        <w:rPr>
          <w:rFonts w:ascii="Times New Roman" w:hAnsi="Times New Roman" w:cs="Times New Roman"/>
          <w:bCs/>
          <w:sz w:val="24"/>
          <w:szCs w:val="24"/>
        </w:rPr>
        <w:t>.1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="0025761C">
        <w:rPr>
          <w:rFonts w:ascii="Times New Roman" w:hAnsi="Times New Roman" w:cs="Times New Roman"/>
          <w:bCs/>
          <w:sz w:val="24"/>
          <w:szCs w:val="24"/>
        </w:rPr>
        <w:t>.</w:t>
      </w:r>
    </w:p>
    <w:p w14:paraId="5E49851F" w14:textId="3AAD18DC" w:rsidR="00B92EF5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ártová Lenka a Benešová Adéla – biatlon</w:t>
      </w:r>
    </w:p>
    <w:p w14:paraId="031BCE7A" w14:textId="528C0D2A" w:rsidR="00687B9D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řezinová Sára 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igánikov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ominika – tenis</w:t>
      </w:r>
    </w:p>
    <w:p w14:paraId="18516741" w14:textId="77777777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985C784" w14:textId="0D549AA2" w:rsidR="00383438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0</w:t>
      </w:r>
      <w:r w:rsidR="0025761C">
        <w:rPr>
          <w:rFonts w:ascii="Times New Roman" w:hAnsi="Times New Roman" w:cs="Times New Roman"/>
          <w:bCs/>
          <w:sz w:val="24"/>
          <w:szCs w:val="24"/>
        </w:rPr>
        <w:t>.11.</w:t>
      </w:r>
    </w:p>
    <w:p w14:paraId="400A4B98" w14:textId="5BC5763F" w:rsidR="007C25D4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Čejka Jakub 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áně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dřej – lední hokej</w:t>
      </w:r>
    </w:p>
    <w:p w14:paraId="41562EA5" w14:textId="75ACDF4D" w:rsidR="00687B9D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Chren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etr a Krejčová Tereza – silniční cyklistika</w:t>
      </w:r>
    </w:p>
    <w:p w14:paraId="4B0C8646" w14:textId="77777777" w:rsidR="00687B9D" w:rsidRPr="00893711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F8896F2" w14:textId="37F3D9C4" w:rsidR="00A62682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4.11</w:t>
      </w:r>
    </w:p>
    <w:p w14:paraId="76C2DF7D" w14:textId="0FEEE648" w:rsidR="00B92EF5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říž Daniel a Kříž Filip – fotbal</w:t>
      </w:r>
    </w:p>
    <w:p w14:paraId="75473543" w14:textId="2C12F60D" w:rsidR="00687B9D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nářová Martina a Nedomová Barbora – plavání</w:t>
      </w:r>
    </w:p>
    <w:p w14:paraId="64B181B1" w14:textId="2FC1E5E3" w:rsidR="00687B9D" w:rsidRDefault="00687B9D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ulů Zuzana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ačá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omáš a Trávníčková Veronika – snowboard</w:t>
      </w:r>
    </w:p>
    <w:p w14:paraId="5D5579E8" w14:textId="77777777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AC5FDB"/>
    <w:sectPr w:rsidR="0070732B" w:rsidSect="0089371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5761C"/>
    <w:rsid w:val="002F66E1"/>
    <w:rsid w:val="00383438"/>
    <w:rsid w:val="00453301"/>
    <w:rsid w:val="00687B9D"/>
    <w:rsid w:val="006F0772"/>
    <w:rsid w:val="00703914"/>
    <w:rsid w:val="00752879"/>
    <w:rsid w:val="007C25D4"/>
    <w:rsid w:val="00816D62"/>
    <w:rsid w:val="00826BAC"/>
    <w:rsid w:val="00893711"/>
    <w:rsid w:val="0093654B"/>
    <w:rsid w:val="00A62682"/>
    <w:rsid w:val="00B84AAF"/>
    <w:rsid w:val="00B92EF5"/>
    <w:rsid w:val="00BA6866"/>
    <w:rsid w:val="00DC30E3"/>
    <w:rsid w:val="00E406F6"/>
    <w:rsid w:val="00E73EA3"/>
    <w:rsid w:val="00EB71C7"/>
    <w:rsid w:val="00EE7FD7"/>
    <w:rsid w:val="00F2460D"/>
    <w:rsid w:val="00F3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56</Words>
  <Characters>375</Characters>
  <Application>Microsoft Office Word</Application>
  <DocSecurity>0</DocSecurity>
  <Lines>25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17</cp:revision>
  <dcterms:created xsi:type="dcterms:W3CDTF">2020-10-27T08:39:00Z</dcterms:created>
  <dcterms:modified xsi:type="dcterms:W3CDTF">2023-10-0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b2e754447ddfe19a5f5bbed82dc2755202263ead81de5739c0672ed7e96bc7</vt:lpwstr>
  </property>
</Properties>
</file>